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Civil Engineering Studies in Spain Valenc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Valencia Institute of Engineering &amp; Sustainable Development</w:t>
      </w:r>
    </w:p>
    <w:p>
      <w:pPr>
        <w:pStyle w:val="BodyText"/>
      </w:pPr>
      <w:r>
        <w:t xml:space="preserve">Av. de la Universitat, s/n</w:t>
      </w:r>
    </w:p>
    <w:p>
      <w:pPr>
        <w:pStyle w:val="BodyText"/>
      </w:pPr>
      <w:r>
        <w:t xml:space="preserve">46022 Valencia, Spain</w:t>
      </w:r>
    </w:p>
    <w:bookmarkEnd w:id="21"/>
    <w:bookmarkStart w:id="22" w:name="X8b84a41fad3c0c716eba766109cc38b9cf6048d"/>
    <w:p>
      <w:pPr>
        <w:pStyle w:val="Heading2"/>
      </w:pPr>
      <w:r>
        <w:t xml:space="preserve">Subject: Scholarship Application for Master's in Sustainable Civil Engineering at Universitat Politècnica de València</w:t>
      </w:r>
    </w:p>
    <w:p>
      <w:pPr>
        <w:pStyle w:val="FirstParagraph"/>
      </w:pPr>
      <w:r>
        <w:t xml:space="preserve">Dear Esteemed Scholarship Committee Members,</w:t>
      </w:r>
    </w:p>
    <w:p>
      <w:pPr>
        <w:pStyle w:val="BodyText"/>
      </w:pPr>
      <w:r>
        <w:t xml:space="preserve">I am writing to express my profound enthusiasm for the International Graduate Scholarship Program, specifically designed to support exceptional candidates pursuing advanced studies in Civil Engineering at esteemed institutions within Spain Valencia. As a dedicated aspiring Civil Engineer with a decade of academic rigor and field experience, I have meticulously aligned my career trajectory with the unique opportunities offered by Valencia's engineering ecosystem—making this Scholarship Application Letter not merely an application, but a testament to my commitment to contributing to Spain's sustainable urban development.</w:t>
      </w:r>
    </w:p>
    <w:p>
      <w:pPr>
        <w:pStyle w:val="BodyText"/>
      </w:pPr>
      <w:r>
        <w:t xml:space="preserve">My academic journey began at the National University of Engineering in Lima, Peru, where I graduated with honors as a Civil Engineer. My undergraduate thesis on "Seismic-Resilient Infrastructure for Coastal Cities" earned me recognition from the Peruvian Society of Civil Engineers. However, it was during my subsequent work on infrastructure projects along the Pacific coast that I realized Spain Valencia's unparalleled expertise in sustainable engineering solutions could catalyze my professional evolution. The region's pioneering work in coastal resilience, smart city integration, and earthquake-resistant construction—particularly evident in Valencia's recent urban renewal projects like the "València 2030" initiative—has become the cornerstone of my academic aspirations.</w:t>
      </w:r>
    </w:p>
    <w:p>
      <w:pPr>
        <w:pStyle w:val="BodyText"/>
      </w:pPr>
      <w:r>
        <w:t xml:space="preserve">What draws me specifically to Spain Valencia is its unique fusion of historical engineering wisdom and cutting-edge innovation. The Universitat Politècnica de València's (UPV) Master's in Sustainable Civil Engineering program stands out for its interdisciplinary approach, blending structural engineering with environmental science—a critical nexus I seek to master. I have closely followed Professor María José Casas' research on "Adaptive Materials for Mediterranean Coastal Infrastructure," which directly aligns with my goal to develop climate-resilient transportation networks. Valencia's location provides an unparalleled natural laboratory; the city's vulnerability to sea-level rise and seismic activity offers real-world context impossible to replicate in my home country, where such challenges are less acute.</w:t>
      </w:r>
    </w:p>
    <w:p>
      <w:pPr>
        <w:pStyle w:val="BodyText"/>
      </w:pPr>
      <w:r>
        <w:t xml:space="preserve">My professional experience has been equally formative. For three years, I served as a Project Engineer with Construcciones y Contratas S.A., managing the rehabilitation of historical bridges in Lima's heritage district. This role demanded precise structural analysis while respecting cultural preservation—mirroring Valencia's own challenge of integrating modern infrastructure with its rich architectural legacy, such as the recent expansion of the Valencia Port Authority. I spearheaded a team that implemented cost-effective retrofitting techniques using recycled materials, reducing project costs by 18% while maintaining safety standards. These experiences have fortified my belief that sustainable Civil Engineering requires technical excellence paired with socioeconomic sensitivity—a philosophy deeply embedded in Valencia's engineering ethos.</w:t>
      </w:r>
    </w:p>
    <w:p>
      <w:pPr>
        <w:pStyle w:val="BodyText"/>
      </w:pPr>
      <w:r>
        <w:t xml:space="preserve">This scholarship represents far more than financial assistance; it is the essential catalyst for my vision to bridge global engineering knowledge with Spain's Mediterranean context. Without this support, I would be unable to access UPV's specialized facilities, including the Advanced Materials Testing Laboratory and the Urban Resilience Simulation Center—resources that are pivotal for my research on "Seismic-Adaptive Concrete Mixes for Coastal Urban Environments." My proposed study plan integrates fieldwork in Valencia's flood-prone zones with computational modeling at UPV's Computational Engineering Institute, directly addressing the city's strategic priority of climate adaptation. I aim to develop a prototype system that could be deployed across Spain and globally, particularly in vulnerable Mediterranean communities facing similar challenges.</w:t>
      </w:r>
    </w:p>
    <w:p>
      <w:pPr>
        <w:pStyle w:val="BodyText"/>
      </w:pPr>
      <w:r>
        <w:t xml:space="preserve">Valencia has long been a beacon of engineering innovation since the 19th century with landmarks like the Turia River Park—an example of visionary Civil Engineering transforming urban landscapes. Today, the city leads Europe's transition toward carbon-neutral infrastructure through initiatives like "València Sostenible," which I hope to contribute to during my studies. My ambition is not merely academic: I plan to establish a consultancy in Valencia upon graduation, specializing in resilient infrastructure for Mediterranean cities, thereby fostering international knowledge transfer between Spain and Latin America—a partnership that would be impossible without the foundation this scholarship provides.</w:t>
      </w:r>
    </w:p>
    <w:p>
      <w:pPr>
        <w:pStyle w:val="BodyText"/>
      </w:pPr>
      <w:r>
        <w:t xml:space="preserve">My technical proficiency includes advanced structural analysis using SAP2000 and AutoCAD Civil 3D, fluency in Spanish (DELE C1 certification), and experience with BIM methodologies. I have also contributed to three international conferences on sustainable infrastructure, including a presentation at the 2023 International Conference on Earthquake Engineering in Barcelona. These experiences have solidified my understanding that modern Civil Engineering demands global collaboration—something Valencia's diverse academic community uniquely fosters.</w:t>
      </w:r>
    </w:p>
    <w:p>
      <w:pPr>
        <w:pStyle w:val="BodyText"/>
      </w:pPr>
      <w:r>
        <w:t xml:space="preserve">What truly distinguishes this Scholarship Application Letter is my commitment to mutual benefit. I do not seek merely to study in Spain Valencia; I intend to actively contribute to the local engineering community through research collaborations with UPV's Institute for Civil Engineering and participation in Valencia's Green Innovation Hub. My background in Latin American infrastructure challenges—particularly managing projects under resource constraints—complements Europe's advanced methodologies, creating a synergistic knowledge exchange. The scholarship would enable me to focus entirely on this mission without financial distraction.</w:t>
      </w:r>
    </w:p>
    <w:p>
      <w:pPr>
        <w:pStyle w:val="BodyText"/>
      </w:pPr>
      <w:r>
        <w:t xml:space="preserve">In closing, I implore you to consider how my technical expertise, field experience, and unwavering dedication align with Valencia's vision for sustainable urban transformation. This Scholarship Application Letter represents not just an opportunity for me, but a strategic investment in Spain's leadership position within global Civil Engineering innovation. I am prepared to bring my unique perspective from Latin America to Valencia's academic landscape and reciprocate through meaningful contributions that extend far beyond my graduation.</w:t>
      </w:r>
    </w:p>
    <w:p>
      <w:pPr>
        <w:pStyle w:val="BodyText"/>
      </w:pPr>
      <w:r>
        <w:t xml:space="preserve">Thank you for considering my application. I welcome the opportunity to discuss how my vision for sustainable infrastructure in Spain Valencia aligns with your scholarship goals and have attached all required documentation. I look forward to the possibility of contributing to your institution's legacy of engineering excell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Civil Engineer | Future Contributor to Spain Valencia's Engineering Legacy</w:t>
      </w:r>
    </w:p>
    <w:p>
      <w:pPr>
        <w:pStyle w:val="BodyText"/>
      </w:pPr>
      <w:r>
        <w:rPr>
          <w:bCs/>
          <w:b/>
        </w:rPr>
        <w:t xml:space="preserve">Word Count:</w:t>
      </w:r>
      <w:r>
        <w:t xml:space="preserve"> </w:t>
      </w:r>
      <w:r>
        <w:t xml:space="preserve">857 words</w:t>
      </w:r>
    </w:p>
    <w:p>
      <w:pPr>
        <w:pStyle w:val="BodyText"/>
      </w:pPr>
      <w:r>
        <w:rPr>
          <w:bCs/>
          <w:b/>
        </w:rPr>
        <w:t xml:space="preserve">Key Terms Integration:</w:t>
      </w:r>
    </w:p>
    <w:p>
      <w:pPr>
        <w:numPr>
          <w:ilvl w:val="0"/>
          <w:numId w:val="1001"/>
        </w:numPr>
        <w:pStyle w:val="Compact"/>
      </w:pPr>
      <w:r>
        <w:t xml:space="preserve">"Scholarship Application Letter" referenced as central document purpose</w:t>
      </w:r>
    </w:p>
    <w:p>
      <w:pPr>
        <w:numPr>
          <w:ilvl w:val="0"/>
          <w:numId w:val="1001"/>
        </w:numPr>
        <w:pStyle w:val="Compact"/>
      </w:pPr>
      <w:r>
        <w:t xml:space="preserve">"Civil Engineer" emphasized throughout career narrative and technical qualifications</w:t>
      </w:r>
    </w:p>
    <w:p>
      <w:pPr>
        <w:numPr>
          <w:ilvl w:val="0"/>
          <w:numId w:val="1001"/>
        </w:numPr>
        <w:pStyle w:val="Compact"/>
      </w:pPr>
      <w:r>
        <w:t xml:space="preserve">"Spain Valencia" specifically highlighted in location context, university program, and regional infrastructure projec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1T14:08:04Z</dcterms:created>
  <dcterms:modified xsi:type="dcterms:W3CDTF">2026-07-21T14:08:04Z</dcterms:modified>
</cp:coreProperties>
</file>

<file path=docProps/custom.xml><?xml version="1.0" encoding="utf-8"?>
<Properties xmlns="http://schemas.openxmlformats.org/officeDocument/2006/custom-properties" xmlns:vt="http://schemas.openxmlformats.org/officeDocument/2006/docPropsVTypes"/>
</file>